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4022" w:rsidRPr="00966B43" w:rsidRDefault="008905A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bookmarkStart w:id="0" w:name="_GoBack"/>
      <w:bookmarkEnd w:id="0"/>
      <w:r w:rsidRPr="00966B43">
        <w:rPr>
          <w:rFonts w:ascii="Times New Roman" w:hAnsi="Times New Roman" w:cs="Times New Roman"/>
        </w:rPr>
        <w:t>SALES OF GOODS AND MANUFACTURING CONTRACT</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D4022" w:rsidRPr="00966B43" w:rsidRDefault="00966B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w:t>
      </w:r>
      <w:r>
        <w:rPr>
          <w:lang w:val="en-GB"/>
        </w:rPr>
        <w:t xml:space="preserve">he </w:t>
      </w:r>
      <w:r w:rsidR="008905AE" w:rsidRPr="00966B43">
        <w:t xml:space="preserve">Contract </w:t>
      </w:r>
      <w:r>
        <w:rPr>
          <w:lang w:val="en-GB"/>
        </w:rPr>
        <w:t xml:space="preserve">set out below </w:t>
      </w:r>
      <w:r>
        <w:t>f</w:t>
      </w:r>
      <w:r w:rsidR="008905AE" w:rsidRPr="00966B43">
        <w:t>or The Manufacture</w:t>
      </w:r>
      <w:r w:rsidR="008905AE" w:rsidRPr="00966B43">
        <w:rPr>
          <w:b/>
        </w:rPr>
        <w:t xml:space="preserve"> </w:t>
      </w:r>
      <w:r w:rsidR="008905AE" w:rsidRPr="00966B43">
        <w:t xml:space="preserve">and Sales of Goods (the “Sales Contract”) </w:t>
      </w:r>
      <w:r>
        <w:rPr>
          <w:lang w:val="en-GB"/>
        </w:rPr>
        <w:t>is created</w:t>
      </w:r>
      <w:r w:rsidR="008905AE" w:rsidRPr="00966B43">
        <w:t xml:space="preserve"> on [DATE], </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966B43">
        <w:rPr>
          <w:b/>
        </w:rPr>
        <w:t>BETWEEN:</w:t>
      </w:r>
      <w:r w:rsidRPr="00966B43">
        <w:rPr>
          <w:b/>
        </w:rPr>
        <w:tab/>
        <w:t>[YOUR COMPANY NAME]</w:t>
      </w:r>
      <w:r w:rsidRPr="00966B43">
        <w:t xml:space="preserve"> (the “Seller”), a company organised and existing under the laws of the [COUNTRY], with its headquarters located at:</w:t>
      </w:r>
    </w:p>
    <w:p w:rsidR="000D4022" w:rsidRPr="00966B43" w:rsidRDefault="000D402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rsidR="000D4022" w:rsidRPr="00966B43" w:rsidRDefault="008905A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966B43">
        <w:tab/>
        <w:t xml:space="preserve">[YOUR COMPLETE ADDRESS] </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966B43">
        <w:rPr>
          <w:b/>
        </w:rPr>
        <w:t>AND:</w:t>
      </w:r>
      <w:r w:rsidRPr="00966B43">
        <w:rPr>
          <w:b/>
        </w:rPr>
        <w:tab/>
        <w:t>[BUYER NAME]</w:t>
      </w:r>
      <w:r w:rsidRPr="00966B43">
        <w:t xml:space="preserve"> (the "Buyer"), a company organised and existing under the laws of the [COUNTRY], with its head office located at:</w:t>
      </w:r>
    </w:p>
    <w:p w:rsidR="000D4022" w:rsidRPr="00966B43" w:rsidRDefault="000D402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rsidR="000D4022" w:rsidRPr="00966B43" w:rsidRDefault="008905A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r w:rsidRPr="00966B43">
        <w:tab/>
        <w:t xml:space="preserve">[COMPLETE ADDRESS] </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66B43">
        <w:rPr>
          <w:b/>
        </w:rPr>
        <w:t>1.</w:t>
      </w:r>
      <w:r w:rsidRPr="00966B43">
        <w:rPr>
          <w:b/>
        </w:rPr>
        <w:tab/>
        <w:t xml:space="preserve">DESCRIPTION OF MANUFACTURE AND SALE </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Seller agrees to manufacture and s</w:t>
      </w:r>
      <w:r w:rsidR="00966B43">
        <w:t xml:space="preserve">ell the following goods to the </w:t>
      </w:r>
      <w:r w:rsidR="00966B43">
        <w:rPr>
          <w:lang w:val="en-GB"/>
        </w:rPr>
        <w:t>B</w:t>
      </w:r>
      <w:r w:rsidRPr="00966B43">
        <w:t xml:space="preserve">uyer: </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DESCRIBE GOODS AND SET FORTH SPECIFICATIONS] (The “goods”).</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66B43">
        <w:rPr>
          <w:b/>
        </w:rPr>
        <w:t>2.</w:t>
      </w:r>
      <w:r w:rsidRPr="00966B43">
        <w:rPr>
          <w:b/>
        </w:rPr>
        <w:tab/>
        <w:t>PAYMENT</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Buyer agrees to pay for the goods as follows: [%] down within [NUMBER] days after signing of this agreement; [%] within [NUMBER] days after seller notifies buyer of opportunity to inspect and seller’s intent to make delivery at expiration of [NUMBER] days from notice; and [%] upon delivery. If seller should regard its prospect</w:t>
      </w:r>
      <w:r w:rsidR="00966B43">
        <w:t xml:space="preserve"> of receiving the last payment </w:t>
      </w:r>
      <w:r w:rsidRPr="00966B43">
        <w:t xml:space="preserve">as insecure, it may demand payment </w:t>
      </w:r>
      <w:r w:rsidR="00966B43">
        <w:rPr>
          <w:lang w:val="en-GB"/>
        </w:rPr>
        <w:t>before</w:t>
      </w:r>
      <w:r w:rsidRPr="00966B43">
        <w:t xml:space="preserve"> delivery.</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66B43">
        <w:rPr>
          <w:b/>
        </w:rPr>
        <w:t>3.</w:t>
      </w:r>
      <w:r w:rsidRPr="00966B43">
        <w:rPr>
          <w:b/>
        </w:rPr>
        <w:tab/>
        <w:t>DELIVERY SCHEDULE</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rsidRPr="00966B43">
        <w:t xml:space="preserve">Seller shall commence manufacturing within [NUMBER] weeks following receipt of buyer’s initial deposit. Subject to the provisions of Section Five, the seller will complete such manufacturing and make the goods available for inspection at seller’s plant not later than [DATE]. If the buyer’s inspection discloses defects or adjustments, The seller shall have a reasonable time to correct such defects and make such adjustments as are necessary. Buyer shall then have an opportunity to make a final pre-shipment inspection. Seller shall within [NUMBER] days of inspection cause the goods to be appropriately packaged and shipped to [ADDRESS], [CITY], [COUNTRY], or to such other destination specified by the buyer. Seller </w:t>
      </w:r>
      <w:r w:rsidRPr="00966B43">
        <w:lastRenderedPageBreak/>
        <w:t>shall pay all expenses of packaging and preparations for shipment and buyer shall pay all costs of shipment, including insurance on both seller’s and buyer’s respective interests.</w:t>
      </w:r>
    </w:p>
    <w:p w:rsidR="00966B43" w:rsidRPr="00966B43" w:rsidRDefault="00966B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rPr>
          <w:b/>
        </w:rPr>
        <w:t>4.</w:t>
      </w:r>
      <w:r w:rsidRPr="00966B43">
        <w:rPr>
          <w:b/>
        </w:rPr>
        <w:tab/>
        <w:t>EXCUSE FOR FAULTS</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rsidRPr="00966B43">
        <w:t xml:space="preserve">Seller’s obligations under this agreement are accepted subject to strikes, labour troubles (including strikes or labour troubles affecting any suppliers of seller), floods, fires, acts of God, accidents, and delays, shortage of cars, contingencies of transportation and other causes of like or different character beyond the control of seller. </w:t>
      </w:r>
    </w:p>
    <w:p w:rsidR="00966B43" w:rsidRDefault="00966B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 xml:space="preserve">The impossibility of performance </w:t>
      </w:r>
      <w:r w:rsidR="00966B43">
        <w:rPr>
          <w:lang w:val="en-GB"/>
        </w:rPr>
        <w:t xml:space="preserve">because </w:t>
      </w:r>
      <w:r w:rsidRPr="00966B43">
        <w:t xml:space="preserve">of any legislative, </w:t>
      </w:r>
      <w:r w:rsidR="00966B43">
        <w:rPr>
          <w:lang w:val="en-GB"/>
        </w:rPr>
        <w:t xml:space="preserve">judicial, or </w:t>
      </w:r>
      <w:r w:rsidRPr="00966B43">
        <w:t>executive or</w:t>
      </w:r>
      <w:r w:rsidR="00966B43">
        <w:t xml:space="preserve"> </w:t>
      </w:r>
      <w:r w:rsidRPr="00966B43">
        <w:t xml:space="preserve">act of any governmental authority </w:t>
      </w:r>
      <w:r w:rsidR="00966B43">
        <w:rPr>
          <w:lang w:val="en-GB"/>
        </w:rPr>
        <w:t>will</w:t>
      </w:r>
      <w:r w:rsidRPr="00966B43">
        <w:t xml:space="preserve"> excuse </w:t>
      </w:r>
      <w:r w:rsidR="00966B43">
        <w:rPr>
          <w:lang w:val="en-GB"/>
        </w:rPr>
        <w:t xml:space="preserve">the </w:t>
      </w:r>
      <w:r w:rsidRPr="00966B43">
        <w:t>performance of</w:t>
      </w:r>
      <w:r w:rsidR="00966B43">
        <w:rPr>
          <w:lang w:val="en-GB"/>
        </w:rPr>
        <w:t xml:space="preserve">, </w:t>
      </w:r>
      <w:r w:rsidRPr="00966B43">
        <w:t xml:space="preserve"> or delay in performance of this agreement.</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66B43">
        <w:rPr>
          <w:b/>
        </w:rPr>
        <w:t>5.</w:t>
      </w:r>
      <w:r w:rsidRPr="00966B43">
        <w:rPr>
          <w:b/>
        </w:rPr>
        <w:tab/>
        <w:t>WARRANTIES AND LIMITATIONS</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966B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 xml:space="preserve">As per this agreement, the </w:t>
      </w:r>
      <w:r>
        <w:t xml:space="preserve">Seller warrants that the goods </w:t>
      </w:r>
      <w:r>
        <w:rPr>
          <w:lang w:val="en-GB"/>
        </w:rPr>
        <w:t>will</w:t>
      </w:r>
      <w:r w:rsidR="008905AE" w:rsidRPr="00966B43">
        <w:t xml:space="preserve"> be delivered</w:t>
      </w:r>
      <w:r>
        <w:rPr>
          <w:lang w:val="en-GB"/>
        </w:rPr>
        <w:t>,</w:t>
      </w:r>
      <w:r w:rsidR="008905AE" w:rsidRPr="00966B43">
        <w:t xml:space="preserve"> fre</w:t>
      </w:r>
      <w:r>
        <w:t xml:space="preserve">e of the rightful claim of any </w:t>
      </w:r>
      <w:r>
        <w:rPr>
          <w:lang w:val="en-GB"/>
        </w:rPr>
        <w:t>third party,</w:t>
      </w:r>
      <w:r w:rsidR="008905AE" w:rsidRPr="00966B43">
        <w:t xml:space="preserve"> by way of patent infring</w:t>
      </w:r>
      <w:r>
        <w:t>ement</w:t>
      </w:r>
      <w:r>
        <w:rPr>
          <w:lang w:val="en-GB"/>
        </w:rPr>
        <w:t xml:space="preserve">.  Should </w:t>
      </w:r>
      <w:r>
        <w:t xml:space="preserve">the </w:t>
      </w:r>
      <w:r>
        <w:rPr>
          <w:lang w:val="en-GB"/>
        </w:rPr>
        <w:t>B</w:t>
      </w:r>
      <w:r w:rsidR="008905AE" w:rsidRPr="00966B43">
        <w:t xml:space="preserve">uyer receives notice of any claim of such infringement, </w:t>
      </w:r>
      <w:r>
        <w:t xml:space="preserve">it </w:t>
      </w:r>
      <w:r>
        <w:rPr>
          <w:lang w:val="en-GB"/>
        </w:rPr>
        <w:t>will inform</w:t>
      </w:r>
      <w:r w:rsidR="008905AE" w:rsidRPr="00966B43">
        <w:t xml:space="preserve"> th</w:t>
      </w:r>
      <w:r>
        <w:t xml:space="preserve">e </w:t>
      </w:r>
      <w:r>
        <w:rPr>
          <w:lang w:val="en-GB"/>
        </w:rPr>
        <w:t>S</w:t>
      </w:r>
      <w:r>
        <w:t>eller of such claim</w:t>
      </w:r>
      <w:r>
        <w:rPr>
          <w:lang w:val="en-GB"/>
        </w:rPr>
        <w:t xml:space="preserve"> within [NUMBERDAYS]</w:t>
      </w:r>
      <w:r>
        <w:t xml:space="preserve">. If the </w:t>
      </w:r>
      <w:r>
        <w:rPr>
          <w:lang w:val="en-GB"/>
        </w:rPr>
        <w:t>B</w:t>
      </w:r>
      <w:r w:rsidR="008905AE" w:rsidRPr="00966B43">
        <w:t xml:space="preserve">uyer </w:t>
      </w:r>
      <w:r>
        <w:rPr>
          <w:lang w:val="en-GB"/>
        </w:rPr>
        <w:t>does not f</w:t>
      </w:r>
      <w:r>
        <w:t xml:space="preserve">orward such </w:t>
      </w:r>
      <w:r>
        <w:rPr>
          <w:lang w:val="en-GB"/>
        </w:rPr>
        <w:t>claim</w:t>
      </w:r>
      <w:r>
        <w:t xml:space="preserve"> to </w:t>
      </w:r>
      <w:r>
        <w:rPr>
          <w:lang w:val="en-GB"/>
        </w:rPr>
        <w:t>S</w:t>
      </w:r>
      <w:r w:rsidR="008905AE" w:rsidRPr="00966B43">
        <w:t>eller, it sh</w:t>
      </w:r>
      <w:r>
        <w:t>all be deemed to have released</w:t>
      </w:r>
      <w:r>
        <w:rPr>
          <w:lang w:val="en-GB"/>
        </w:rPr>
        <w:t xml:space="preserve"> S</w:t>
      </w:r>
      <w:r w:rsidR="008905AE" w:rsidRPr="00966B43">
        <w:t>eller from this warranty as to such claim.</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THERE ARE NO WARRANTIES OF MERCHANTABILITY AND NO WARRANTIES WHICH EXTEND BEYOND THE DESCRIPTION ON THE FACE OF THIS AGREEMENT.</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66B43">
        <w:rPr>
          <w:b/>
        </w:rPr>
        <w:t>6.</w:t>
      </w:r>
      <w:r w:rsidRPr="00966B43">
        <w:rPr>
          <w:b/>
        </w:rPr>
        <w:tab/>
        <w:t>ENTIRE AGREEMENT</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The parties agree that this constitutes the entire agreement and there are no further items or provi</w:t>
      </w:r>
      <w:r w:rsidR="00966B43">
        <w:t>sions, either oral or otherwise</w:t>
      </w:r>
      <w:r w:rsidR="00966B43">
        <w:rPr>
          <w:lang w:val="en-GB"/>
        </w:rPr>
        <w:t xml:space="preserve"> The</w:t>
      </w:r>
      <w:r w:rsidRPr="00966B43">
        <w:t xml:space="preserve"> Buyer agrees that it has not relied u</w:t>
      </w:r>
      <w:r w:rsidR="00966B43">
        <w:t xml:space="preserve">pon any representations of the </w:t>
      </w:r>
      <w:r w:rsidR="00966B43">
        <w:rPr>
          <w:lang w:val="en-GB"/>
        </w:rPr>
        <w:t>S</w:t>
      </w:r>
      <w:r w:rsidRPr="00966B43">
        <w:t xml:space="preserve">eller as to the prospective performance of the goods, </w:t>
      </w:r>
      <w:r w:rsidR="00966B43">
        <w:t>but has relied upon its</w:t>
      </w:r>
      <w:r w:rsidRPr="00966B43">
        <w:t xml:space="preserve"> </w:t>
      </w:r>
      <w:r w:rsidR="00966B43">
        <w:rPr>
          <w:lang w:val="en-GB"/>
        </w:rPr>
        <w:t xml:space="preserve">own </w:t>
      </w:r>
      <w:r w:rsidRPr="00966B43">
        <w:t>inspection and investigation of the subject matter.</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 xml:space="preserve">The parties have executed this agreement at [DESIGNATE PLACE </w:t>
      </w:r>
      <w:r w:rsidR="00966B43">
        <w:rPr>
          <w:lang w:val="en-GB"/>
        </w:rPr>
        <w:t>]</w:t>
      </w:r>
      <w:r w:rsidRPr="00966B43">
        <w:t xml:space="preserve"> the day and year first above written.</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szCs w:val="20"/>
        </w:rPr>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szCs w:val="20"/>
        </w:rPr>
      </w:pPr>
    </w:p>
    <w:p w:rsidR="000D4022" w:rsidRPr="00966B43" w:rsidRDefault="008905A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66B43">
        <w:t>SELLER</w:t>
      </w:r>
      <w:r w:rsidRPr="00966B43">
        <w:tab/>
      </w:r>
      <w:r w:rsidRPr="00966B43">
        <w:tab/>
      </w:r>
      <w:r w:rsidRPr="00966B43">
        <w:tab/>
      </w:r>
      <w:r w:rsidRPr="00966B43">
        <w:tab/>
      </w:r>
      <w:r w:rsidRPr="00966B43">
        <w:tab/>
      </w:r>
      <w:r w:rsidRPr="00966B43">
        <w:tab/>
        <w:t>BUYER</w:t>
      </w: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0D40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0D4022" w:rsidRPr="00966B43" w:rsidRDefault="008905A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r w:rsidRPr="00966B43">
        <w:rPr>
          <w:rFonts w:eastAsia="Courier New"/>
          <w:color w:val="000000"/>
          <w:u w:val="single"/>
        </w:rPr>
        <w:tab/>
      </w:r>
    </w:p>
    <w:p w:rsidR="000D4022" w:rsidRPr="00966B43" w:rsidRDefault="008905A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r w:rsidRPr="00966B43">
        <w:rPr>
          <w:color w:val="000000"/>
        </w:rPr>
        <w:t>Authorised Signature</w:t>
      </w:r>
      <w:r w:rsidRPr="00966B43">
        <w:rPr>
          <w:color w:val="000000"/>
        </w:rPr>
        <w:tab/>
        <w:t>Authorised Signature</w:t>
      </w:r>
    </w:p>
    <w:p w:rsidR="000D4022" w:rsidRPr="00966B43" w:rsidRDefault="000D402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rsidR="000D4022" w:rsidRPr="00966B43" w:rsidRDefault="000D402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p>
    <w:p w:rsidR="000D4022" w:rsidRPr="00966B43" w:rsidRDefault="008905A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u w:val="single"/>
        </w:rPr>
      </w:pPr>
      <w:r w:rsidRPr="00966B43">
        <w:rPr>
          <w:color w:val="000000"/>
          <w:u w:val="single"/>
        </w:rPr>
        <w:tab/>
      </w:r>
      <w:r w:rsidRPr="00966B43">
        <w:rPr>
          <w:color w:val="000000"/>
          <w:u w:val="single"/>
        </w:rPr>
        <w:tab/>
      </w:r>
      <w:r w:rsidRPr="00966B43">
        <w:rPr>
          <w:color w:val="000000"/>
          <w:u w:val="single"/>
        </w:rPr>
        <w:tab/>
      </w:r>
      <w:r w:rsidRPr="00966B43">
        <w:rPr>
          <w:color w:val="000000"/>
          <w:u w:val="single"/>
        </w:rPr>
        <w:tab/>
      </w:r>
      <w:r w:rsidRPr="00966B43">
        <w:rPr>
          <w:color w:val="000000"/>
          <w:u w:val="single"/>
        </w:rPr>
        <w:tab/>
      </w:r>
      <w:r w:rsidRPr="00966B43">
        <w:rPr>
          <w:color w:val="000000"/>
          <w:u w:val="single"/>
        </w:rPr>
        <w:tab/>
      </w:r>
      <w:r w:rsidRPr="00966B43">
        <w:rPr>
          <w:color w:val="000000"/>
        </w:rPr>
        <w:tab/>
      </w:r>
      <w:r w:rsidRPr="00966B43">
        <w:rPr>
          <w:color w:val="000000"/>
          <w:u w:val="single"/>
        </w:rPr>
        <w:tab/>
      </w:r>
      <w:r w:rsidRPr="00966B43">
        <w:rPr>
          <w:color w:val="000000"/>
          <w:u w:val="single"/>
        </w:rPr>
        <w:tab/>
      </w:r>
      <w:r w:rsidRPr="00966B43">
        <w:rPr>
          <w:color w:val="000000"/>
          <w:u w:val="single"/>
        </w:rPr>
        <w:tab/>
      </w:r>
      <w:r w:rsidRPr="00966B43">
        <w:rPr>
          <w:color w:val="000000"/>
          <w:u w:val="single"/>
        </w:rPr>
        <w:tab/>
      </w:r>
      <w:r w:rsidRPr="00966B43">
        <w:rPr>
          <w:color w:val="000000"/>
          <w:u w:val="single"/>
        </w:rPr>
        <w:tab/>
      </w:r>
      <w:r w:rsidRPr="00966B43">
        <w:rPr>
          <w:color w:val="000000"/>
          <w:u w:val="single"/>
        </w:rPr>
        <w:tab/>
      </w:r>
    </w:p>
    <w:p w:rsidR="000D4022" w:rsidRPr="00966B43" w:rsidRDefault="008905A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rPr>
      </w:pPr>
      <w:r w:rsidRPr="00966B43">
        <w:rPr>
          <w:color w:val="000000"/>
        </w:rPr>
        <w:t>Print Name and Title</w:t>
      </w:r>
      <w:r w:rsidRPr="00966B43">
        <w:rPr>
          <w:color w:val="000000"/>
        </w:rPr>
        <w:tab/>
        <w:t>Print Name and Title</w:t>
      </w:r>
    </w:p>
    <w:sectPr w:rsidR="000D4022" w:rsidRPr="00966B43" w:rsidSect="000D4022">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05AE" w:rsidRDefault="008905AE" w:rsidP="000D4022">
      <w:r>
        <w:separator/>
      </w:r>
    </w:p>
  </w:endnote>
  <w:endnote w:type="continuationSeparator" w:id="0">
    <w:p w:rsidR="008905AE" w:rsidRDefault="008905AE" w:rsidP="000D4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022" w:rsidRDefault="008905AE">
    <w:pPr>
      <w:pBdr>
        <w:top w:val="nil"/>
        <w:left w:val="nil"/>
        <w:bottom w:val="nil"/>
        <w:right w:val="nil"/>
        <w:between w:val="nil"/>
      </w:pBd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color w:val="000000"/>
        <w:sz w:val="20"/>
        <w:szCs w:val="20"/>
      </w:rPr>
    </w:pPr>
    <w:r>
      <w:rPr>
        <w:rFonts w:ascii="Arial" w:eastAsia="Arial" w:hAnsi="Arial" w:cs="Arial"/>
        <w:color w:val="000000"/>
        <w:sz w:val="20"/>
        <w:szCs w:val="20"/>
      </w:rPr>
      <w:t>Contract for the Manufacture and Sale of Goods</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Page </w:t>
    </w:r>
    <w:r w:rsidR="000D4022">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sidR="000D4022">
      <w:rPr>
        <w:rFonts w:ascii="Arial" w:eastAsia="Arial" w:hAnsi="Arial" w:cs="Arial"/>
        <w:color w:val="000000"/>
        <w:sz w:val="20"/>
        <w:szCs w:val="20"/>
      </w:rPr>
      <w:fldChar w:fldCharType="separate"/>
    </w:r>
    <w:r w:rsidR="00966B43">
      <w:rPr>
        <w:rFonts w:ascii="Arial" w:eastAsia="Arial" w:hAnsi="Arial" w:cs="Arial"/>
        <w:noProof/>
        <w:color w:val="000000"/>
        <w:sz w:val="20"/>
        <w:szCs w:val="20"/>
      </w:rPr>
      <w:t>1</w:t>
    </w:r>
    <w:r w:rsidR="000D4022">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sidR="000D4022">
      <w:rPr>
        <w:color w:val="000000"/>
        <w:sz w:val="20"/>
        <w:szCs w:val="20"/>
      </w:rPr>
      <w:fldChar w:fldCharType="begin"/>
    </w:r>
    <w:r>
      <w:rPr>
        <w:color w:val="000000"/>
        <w:sz w:val="20"/>
        <w:szCs w:val="20"/>
      </w:rPr>
      <w:instrText>NUMPAGES</w:instrText>
    </w:r>
    <w:r w:rsidR="000D4022">
      <w:rPr>
        <w:color w:val="000000"/>
        <w:sz w:val="20"/>
        <w:szCs w:val="20"/>
      </w:rPr>
      <w:fldChar w:fldCharType="separate"/>
    </w:r>
    <w:r w:rsidR="00966B43">
      <w:rPr>
        <w:noProof/>
        <w:color w:val="000000"/>
        <w:sz w:val="20"/>
        <w:szCs w:val="20"/>
      </w:rPr>
      <w:t>2</w:t>
    </w:r>
    <w:r w:rsidR="000D4022">
      <w:rPr>
        <w:color w:val="000000"/>
        <w:sz w:val="20"/>
        <w:szCs w:val="20"/>
      </w:rPr>
      <w:fldChar w:fldCharType="end"/>
    </w:r>
  </w:p>
  <w:p w:rsidR="000D4022" w:rsidRDefault="000D4022">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05AE" w:rsidRDefault="008905AE" w:rsidP="000D4022">
      <w:r>
        <w:separator/>
      </w:r>
    </w:p>
  </w:footnote>
  <w:footnote w:type="continuationSeparator" w:id="0">
    <w:p w:rsidR="008905AE" w:rsidRDefault="008905AE" w:rsidP="000D4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022" w:rsidRDefault="000D4022">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0NTUysDQxtzC1NDVV0lEKTi0uzszPAykwrAUADPNFNSwAAAA="/>
    <w:docVar w:name="Description" w:val="WANT A CONTRACT FOR THE MANUFACTURING AND SALES OF GOODS? A contract for sale is a legal contract for the purchase of assets (goods or property) by a buyer (or purchaser) from a seller (or vendor) for an agreed upon value in money. Download  a template from TemplateGuru to help you with your Contract for Manufacturing and Sale of Goods drafting in a professional manner.  Download examples of documents from TemplateGuru. There are many other sales and marketing document templates for you to browse here. https://www.templateguru.co.za/templates/sales&amp;marketing/"/>
    <w:docVar w:name="Excerpt" w:val="This Contract for The Manufacture and Sales of Goods (the “Sales Contract”) is made on [DATE], "/>
    <w:docVar w:name="Tags" w:val="Sales and marketing, sale, tips, script, report, business document, entrepreneur, entrepreneurship, agreement, sales agency, right of first opportunity, licence agreement, dissolution, reciprocal, mechandising, marketing, master, manufacturing distribution, understanding, proposed contract, solicitation, commission, exclusive important, distribution, dealership, goods, contract for the manufacture and sales of goods template, contract for the manufacture and sales of goods example"/>
  </w:docVars>
  <w:rsids>
    <w:rsidRoot w:val="000D4022"/>
    <w:rsid w:val="000231C5"/>
    <w:rsid w:val="000D4022"/>
    <w:rsid w:val="007471DD"/>
    <w:rsid w:val="008605BA"/>
    <w:rsid w:val="008905AE"/>
    <w:rsid w:val="00966B43"/>
    <w:rsid w:val="00D646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4022"/>
  </w:style>
  <w:style w:type="paragraph" w:styleId="Heading1">
    <w:name w:val="heading 1"/>
    <w:basedOn w:val="Normal1"/>
    <w:next w:val="Normal1"/>
    <w:rsid w:val="000D4022"/>
    <w:pPr>
      <w:keepNext/>
      <w:keepLines/>
      <w:spacing w:before="480" w:after="120"/>
      <w:outlineLvl w:val="0"/>
    </w:pPr>
    <w:rPr>
      <w:b/>
      <w:sz w:val="48"/>
      <w:szCs w:val="48"/>
    </w:rPr>
  </w:style>
  <w:style w:type="paragraph" w:styleId="Heading2">
    <w:name w:val="heading 2"/>
    <w:basedOn w:val="Normal1"/>
    <w:next w:val="Normal1"/>
    <w:rsid w:val="000D4022"/>
    <w:pPr>
      <w:keepNext/>
      <w:keepLines/>
      <w:spacing w:before="360" w:after="80"/>
      <w:outlineLvl w:val="1"/>
    </w:pPr>
    <w:rPr>
      <w:b/>
      <w:sz w:val="36"/>
      <w:szCs w:val="36"/>
    </w:rPr>
  </w:style>
  <w:style w:type="paragraph" w:styleId="Heading3">
    <w:name w:val="heading 3"/>
    <w:basedOn w:val="Normal1"/>
    <w:next w:val="Normal1"/>
    <w:rsid w:val="000D4022"/>
    <w:pPr>
      <w:keepNext/>
      <w:keepLines/>
      <w:spacing w:before="280" w:after="80"/>
      <w:outlineLvl w:val="2"/>
    </w:pPr>
    <w:rPr>
      <w:b/>
      <w:sz w:val="28"/>
      <w:szCs w:val="28"/>
    </w:rPr>
  </w:style>
  <w:style w:type="paragraph" w:styleId="Heading4">
    <w:name w:val="heading 4"/>
    <w:basedOn w:val="Normal1"/>
    <w:next w:val="Normal1"/>
    <w:rsid w:val="000D4022"/>
    <w:pPr>
      <w:keepNext/>
      <w:keepLines/>
      <w:spacing w:before="240" w:after="40"/>
      <w:outlineLvl w:val="3"/>
    </w:pPr>
    <w:rPr>
      <w:b/>
    </w:rPr>
  </w:style>
  <w:style w:type="paragraph" w:styleId="Heading5">
    <w:name w:val="heading 5"/>
    <w:basedOn w:val="Normal1"/>
    <w:next w:val="Normal1"/>
    <w:rsid w:val="000D4022"/>
    <w:pPr>
      <w:keepNext/>
      <w:keepLines/>
      <w:spacing w:before="220" w:after="40"/>
      <w:outlineLvl w:val="4"/>
    </w:pPr>
    <w:rPr>
      <w:b/>
      <w:sz w:val="22"/>
      <w:szCs w:val="22"/>
    </w:rPr>
  </w:style>
  <w:style w:type="paragraph" w:styleId="Heading6">
    <w:name w:val="heading 6"/>
    <w:basedOn w:val="Normal1"/>
    <w:next w:val="Normal1"/>
    <w:rsid w:val="000D402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D4022"/>
  </w:style>
  <w:style w:type="paragraph" w:styleId="Title">
    <w:name w:val="Title"/>
    <w:basedOn w:val="Normal"/>
    <w:qFormat/>
    <w:rsid w:val="000D4022"/>
    <w:pPr>
      <w:jc w:val="center"/>
    </w:pPr>
    <w:rPr>
      <w:rFonts w:ascii="Arial" w:eastAsia="Arial" w:hAnsi="Arial" w:cs="Arial"/>
      <w:b/>
      <w:bCs/>
      <w:sz w:val="32"/>
      <w:szCs w:val="32"/>
    </w:rPr>
  </w:style>
  <w:style w:type="paragraph" w:customStyle="1" w:styleId="Normal0">
    <w:name w:val="[Normal]"/>
    <w:qFormat/>
    <w:rsid w:val="000D4022"/>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0D4022"/>
    <w:pPr>
      <w:tabs>
        <w:tab w:val="center" w:pos="4320"/>
        <w:tab w:val="right" w:pos="8640"/>
      </w:tabs>
    </w:pPr>
  </w:style>
  <w:style w:type="paragraph" w:styleId="Footer">
    <w:name w:val="footer"/>
    <w:basedOn w:val="Normal"/>
    <w:qFormat/>
    <w:rsid w:val="000D4022"/>
    <w:pPr>
      <w:tabs>
        <w:tab w:val="center" w:pos="4320"/>
        <w:tab w:val="right" w:pos="8640"/>
      </w:tabs>
    </w:pPr>
  </w:style>
  <w:style w:type="character" w:styleId="PageNumber">
    <w:name w:val="page number"/>
    <w:qFormat/>
    <w:rsid w:val="000D4022"/>
    <w:rPr>
      <w:sz w:val="24"/>
      <w:szCs w:val="24"/>
      <w:rtl w:val="0"/>
    </w:rPr>
  </w:style>
  <w:style w:type="paragraph" w:styleId="HTMLPreformatted">
    <w:name w:val="HTML Preformatted"/>
    <w:basedOn w:val="Normal"/>
    <w:qFormat/>
    <w:rsid w:val="000D40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sid w:val="000D4022"/>
  </w:style>
  <w:style w:type="paragraph" w:styleId="BodyTextIndent2">
    <w:name w:val="Body Text Indent 2"/>
    <w:basedOn w:val="Normal"/>
    <w:qFormat/>
    <w:rsid w:val="000D4022"/>
    <w:pPr>
      <w:spacing w:after="120" w:line="480" w:lineRule="auto"/>
      <w:ind w:left="283"/>
    </w:pPr>
  </w:style>
  <w:style w:type="paragraph" w:styleId="Subtitle">
    <w:name w:val="Subtitle"/>
    <w:basedOn w:val="Normal"/>
    <w:next w:val="Normal"/>
    <w:rsid w:val="000D4022"/>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Q1ESZlNgwxxwyJYBp1WVWFWgHw==">AMUW2mXYdR93JOhPgKJkHvlMdjIbfigjpWep3zCI+r262YD1rHZ+Elp5J5XaCppk5v7xdBdmog4lDTHKIbM/6OjJHUKef8Jb1+GT77c+upgY7yD1dXc//r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576</Words>
  <Characters>3104</Characters>
  <Application>Microsoft Office Word</Application>
  <DocSecurity>0</DocSecurity>
  <Lines>94</Lines>
  <Paragraphs>25</Paragraphs>
  <ScaleCrop>false</ScaleCrop>
  <Manager/>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8T13:05:00Z</dcterms:created>
  <dcterms:modified xsi:type="dcterms:W3CDTF">2019-10-21T19:18:00Z</dcterms:modified>
  <cp:category/>
</cp:coreProperties>
</file>